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1,6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6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9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 (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5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7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6 (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3 (1.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 (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 (2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r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4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31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7T23:56:36Z</dcterms:created>
  <dcterms:modified xsi:type="dcterms:W3CDTF">2023-12-07T23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